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ACE64" w14:textId="237090DA" w:rsidR="002C0399" w:rsidRPr="00736CAE" w:rsidRDefault="00772021" w:rsidP="002C0399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772021">
        <w:rPr>
          <w:rFonts w:ascii="Times New Roman" w:hAnsi="Times New Roman"/>
          <w:sz w:val="24"/>
          <w:szCs w:val="24"/>
        </w:rPr>
        <w:t>PE_PRN211_FA23_TrialTest</w:t>
      </w:r>
      <w:r w:rsidR="002C0399" w:rsidRPr="00736CAE">
        <w:rPr>
          <w:rFonts w:ascii="Times New Roman" w:hAnsi="Times New Roman"/>
          <w:sz w:val="24"/>
          <w:szCs w:val="24"/>
        </w:rPr>
        <w:br/>
      </w:r>
    </w:p>
    <w:p w14:paraId="523C9DDB" w14:textId="77777777" w:rsidR="002C0399" w:rsidRPr="00736CAE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7A80B7FE" w14:textId="77777777" w:rsidR="002C0399" w:rsidRPr="00736CAE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371F7885" w14:textId="77777777" w:rsidR="002C0399" w:rsidRPr="009228E8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D5F59DC" w14:textId="77777777" w:rsidR="002C0399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5E073B11" w14:textId="77777777" w:rsidR="002C0399" w:rsidRPr="005827C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 w:rsidRPr="00AC0C7F">
        <w:rPr>
          <w:rStyle w:val="fontstyle01"/>
          <w:rFonts w:ascii="Times New Roman" w:hAnsi="Times New Roman"/>
          <w:b/>
          <w:color w:val="auto"/>
          <w:sz w:val="24"/>
          <w:szCs w:val="24"/>
          <w:lang w:val="vi-VN"/>
        </w:rPr>
        <w:t>Windows Forms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WindowsForms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database connection string must get from </w:t>
      </w:r>
      <w:proofErr w:type="spellStart"/>
      <w:proofErr w:type="gramStart"/>
      <w:r w:rsidRPr="00AC0C7F"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proofErr w:type="gram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5671D577" w14:textId="77777777" w:rsidR="002C0399" w:rsidRPr="00FF40E7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mark will be 0.</w:t>
      </w:r>
    </w:p>
    <w:p w14:paraId="68170B59" w14:textId="77C590DC" w:rsidR="002C0399" w:rsidRPr="00DC3026" w:rsidRDefault="002C0399" w:rsidP="0077202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="00772021" w:rsidRPr="00772021">
        <w:rPr>
          <w:rFonts w:ascii="Times New Roman" w:hAnsi="Times New Roman"/>
          <w:b/>
          <w:sz w:val="24"/>
          <w:szCs w:val="24"/>
        </w:rPr>
        <w:t>PE_PRN211_FA23_TrialTest</w:t>
      </w:r>
      <w:bookmarkStart w:id="4" w:name="_GoBack"/>
      <w:bookmarkEnd w:id="4"/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  <w:lang w:val="vi-VN"/>
        </w:rPr>
        <w:t>Windows Forms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proofErr w:type="spellStart"/>
      <w:r w:rsidRPr="00565433">
        <w:rPr>
          <w:rFonts w:ascii="Times New Roman" w:hAnsi="Times New Roman"/>
          <w:b/>
          <w:sz w:val="24"/>
          <w:szCs w:val="24"/>
        </w:rPr>
        <w:t>AirConditionerShop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proofErr w:type="spellEnd"/>
      <w:r w:rsidRPr="00DC3026">
        <w:rPr>
          <w:rFonts w:ascii="Times New Roman" w:hAnsi="Times New Roman"/>
          <w:b/>
          <w:sz w:val="24"/>
          <w:szCs w:val="24"/>
        </w:rPr>
        <w:t>.</w:t>
      </w:r>
    </w:p>
    <w:p w14:paraId="571B3C5B" w14:textId="77777777" w:rsidR="002C0399" w:rsidRPr="007509E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565433">
        <w:rPr>
          <w:rFonts w:ascii="Times New Roman" w:hAnsi="Times New Roman"/>
          <w:b/>
          <w:sz w:val="24"/>
          <w:szCs w:val="24"/>
        </w:rPr>
        <w:t>AirConditionerShop2023DB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565433">
        <w:rPr>
          <w:rFonts w:ascii="Times New Roman" w:hAnsi="Times New Roman"/>
          <w:b/>
          <w:sz w:val="24"/>
          <w:szCs w:val="24"/>
        </w:rPr>
        <w:t>AirConditionerShop2023DB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4AE765E5" w14:textId="77777777" w:rsidR="002C0399" w:rsidRPr="007509E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form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A3CDF2E" w14:textId="77777777" w:rsidR="002C0399" w:rsidRPr="009228E8" w:rsidRDefault="002C0399" w:rsidP="002C0399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C4AAB25" w14:textId="77777777" w:rsidR="002C0399" w:rsidRDefault="002C0399" w:rsidP="002C039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328D7C4" w14:textId="77777777" w:rsidR="003B17AA" w:rsidRDefault="003B17A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46FD0154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fi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19FBBDF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C0399" w:rsidRPr="00565433">
        <w:rPr>
          <w:rFonts w:ascii="Times New Roman" w:hAnsi="Times New Roman"/>
          <w:b/>
          <w:sz w:val="24"/>
          <w:szCs w:val="24"/>
        </w:rPr>
        <w:t>AirConditionerShop2023</w:t>
      </w:r>
      <w:proofErr w:type="gramStart"/>
      <w:r w:rsidR="002C0399" w:rsidRPr="00565433">
        <w:rPr>
          <w:rFonts w:ascii="Times New Roman" w:hAnsi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</w:t>
      </w:r>
      <w:proofErr w:type="spellEnd"/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-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i/>
          <w:iCs/>
          <w:sz w:val="24"/>
          <w:szCs w:val="24"/>
        </w:rPr>
        <w:t>Microsoft.Extensions.Configuration.Json</w:t>
      </w:r>
      <w:proofErr w:type="spellEnd"/>
      <w:proofErr w:type="gramEnd"/>
      <w:r w:rsidRPr="00C3226C">
        <w:rPr>
          <w:rFonts w:ascii="Times New Roman" w:hAnsi="Times New Roman" w:cs="Times New Roman"/>
          <w:i/>
          <w:iCs/>
          <w:sz w:val="24"/>
          <w:szCs w:val="24"/>
        </w:rPr>
        <w:t xml:space="preserve"> -V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426AE357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[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="00847989" w:rsidRPr="0084798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="00847989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EC0B33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3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2CD1B498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3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5" w:name="OLE_LINK10"/>
      <w:bookmarkStart w:id="6" w:name="OLE_LINK11"/>
    </w:p>
    <w:p w14:paraId="6ED12D6C" w14:textId="77777777" w:rsidR="003B17AA" w:rsidRDefault="003B17AA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9DF8F6" w14:textId="2D88A93C" w:rsidR="00896367" w:rsidRPr="002B1E4C" w:rsidRDefault="00896367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B1E4C">
        <w:rPr>
          <w:rFonts w:ascii="Times New Roman" w:hAnsi="Times New Roman" w:cs="Times New Roman"/>
          <w:b/>
          <w:i/>
          <w:sz w:val="24"/>
          <w:szCs w:val="24"/>
        </w:rPr>
        <w:lastRenderedPageBreak/>
        <w:t>Package using for .NET 5:</w:t>
      </w:r>
      <w:bookmarkEnd w:id="5"/>
      <w:bookmarkEnd w:id="6"/>
    </w:p>
    <w:p w14:paraId="7D64B8A6" w14:textId="77777777" w:rsidR="00896367" w:rsidRPr="000A5966" w:rsidRDefault="00896367" w:rsidP="00896367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7" w:name="OLE_LINK12"/>
      <w:bookmarkStart w:id="8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C0CBCDB" w14:textId="77777777" w:rsidR="00896367" w:rsidRPr="000A5966" w:rsidRDefault="00896367" w:rsidP="0089636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9" w:name="OLE_LINK2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bookmarkEnd w:id="9"/>
      <w:r w:rsidRPr="000A5966">
        <w:rPr>
          <w:rFonts w:ascii="Times New Roman" w:hAnsi="Times New Roman" w:cs="Times New Roman"/>
          <w:sz w:val="24"/>
          <w:szCs w:val="24"/>
        </w:rPr>
        <w:t>-Version 5.0.17</w:t>
      </w:r>
    </w:p>
    <w:p w14:paraId="2FB5DD79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6EFE4279" w14:textId="1B9696CC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7B23D796" w14:textId="77777777" w:rsidR="007A12A1" w:rsidRPr="000A5966" w:rsidRDefault="007A12A1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8FBCB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3.0.1 </w:t>
      </w:r>
    </w:p>
    <w:p w14:paraId="29F05A83" w14:textId="77777777" w:rsidR="00896367" w:rsidRPr="000A5966" w:rsidRDefault="00896367" w:rsidP="0089636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4CD1D2C" w14:textId="77777777" w:rsidR="00896367" w:rsidRPr="000A5966" w:rsidRDefault="00896367" w:rsidP="00896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10" w:name="OLE_LINK14"/>
      <w:bookmarkStart w:id="11" w:name="OLE_LINK15"/>
      <w:bookmarkEnd w:id="7"/>
      <w:bookmarkEnd w:id="8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4E2B2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26D9ABF8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07A712C1" w14:textId="3CD484FB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12" w:name="OLE_LINK25"/>
      <w:bookmarkStart w:id="13" w:name="OLE_LINK26"/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bookmarkEnd w:id="12"/>
      <w:bookmarkEnd w:id="13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3FFE5884" w14:textId="77777777" w:rsidR="007A12A1" w:rsidRPr="000A5966" w:rsidRDefault="007A12A1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F87186F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>--version 3.0.1</w:t>
      </w:r>
      <w:bookmarkEnd w:id="10"/>
      <w:bookmarkEnd w:id="11"/>
    </w:p>
    <w:p w14:paraId="622CD59E" w14:textId="77777777" w:rsidR="00896367" w:rsidRPr="000A5966" w:rsidRDefault="00896367" w:rsidP="00F8525C">
      <w:pPr>
        <w:spacing w:before="240" w:after="24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14" w:name="_Hlk108479009"/>
      <w:bookmarkStart w:id="15" w:name="OLE_LINK29"/>
      <w:bookmarkStart w:id="16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tool install --global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7C93070F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14"/>
    <w:bookmarkEnd w:id="15"/>
    <w:bookmarkEnd w:id="16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51828E8A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20FF3" w14:textId="77777777" w:rsidR="00343DAD" w:rsidRDefault="00343DAD" w:rsidP="007C4C80">
      <w:pPr>
        <w:spacing w:after="0" w:line="240" w:lineRule="auto"/>
      </w:pPr>
      <w:r>
        <w:separator/>
      </w:r>
    </w:p>
  </w:endnote>
  <w:endnote w:type="continuationSeparator" w:id="0">
    <w:p w14:paraId="3555DC2E" w14:textId="77777777" w:rsidR="00343DAD" w:rsidRDefault="00343DAD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40FFACC4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77202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013574" w14:textId="77777777" w:rsidR="00343DAD" w:rsidRDefault="00343DAD" w:rsidP="007C4C80">
      <w:pPr>
        <w:spacing w:after="0" w:line="240" w:lineRule="auto"/>
      </w:pPr>
      <w:r>
        <w:separator/>
      </w:r>
    </w:p>
  </w:footnote>
  <w:footnote w:type="continuationSeparator" w:id="0">
    <w:p w14:paraId="1013E088" w14:textId="77777777" w:rsidR="00343DAD" w:rsidRDefault="00343DAD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C7105"/>
    <w:rsid w:val="005D1B0F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79</Words>
  <Characters>387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anh Van</cp:lastModifiedBy>
  <cp:revision>12</cp:revision>
  <dcterms:created xsi:type="dcterms:W3CDTF">2023-03-12T10:08:00Z</dcterms:created>
  <dcterms:modified xsi:type="dcterms:W3CDTF">2023-09-04T15:48:00Z</dcterms:modified>
</cp:coreProperties>
</file>